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horzAnchor="margin" w:tblpXSpec="center" w:tblpY="904"/>
        <w:tblW w:w="12724" w:type="dxa"/>
        <w:tblLook w:val="04A0" w:firstRow="1" w:lastRow="0" w:firstColumn="1" w:lastColumn="0" w:noHBand="0" w:noVBand="1"/>
        <w:tblCaption w:val=""/>
        <w:tblDescription w:val=""/>
      </w:tblPr>
      <w:tblGrid>
        <w:gridCol w:w="2281"/>
        <w:gridCol w:w="1547"/>
        <w:gridCol w:w="1154"/>
        <w:gridCol w:w="2843"/>
        <w:gridCol w:w="1507"/>
        <w:gridCol w:w="3392"/>
      </w:tblGrid>
      <w:tr w:rsidR="00341D4E" w:rsidRPr="0089547D" w14:paraId="64B94BBC" w14:textId="77777777" w:rsidTr="0089547D">
        <w:trPr>
          <w:trHeight w:val="583"/>
        </w:trPr>
        <w:tc>
          <w:tcPr>
            <w:tcW w:w="2281" w:type="dxa"/>
          </w:tcPr>
          <w:p w14:paraId="66FE13D4" w14:textId="52D3BC72" w:rsidR="00341D4E" w:rsidRPr="0089547D" w:rsidRDefault="006C67EB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89547D">
              <w:rPr>
                <w:rFonts w:ascii="Times New Roman" w:hAnsi="Times New Roman" w:cs="Times New Roman"/>
                <w:b/>
                <w:sz w:val="24"/>
                <w:szCs w:val="24"/>
              </w:rPr>
              <w:t>SINAV TARİHİ</w:t>
            </w:r>
          </w:p>
        </w:tc>
        <w:tc>
          <w:tcPr>
            <w:tcW w:w="1547" w:type="dxa"/>
          </w:tcPr>
          <w:p w14:paraId="201B5D56" w14:textId="062FEAA2" w:rsidR="00341D4E" w:rsidRPr="0089547D" w:rsidRDefault="006C67EB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b/>
                <w:sz w:val="24"/>
                <w:szCs w:val="24"/>
              </w:rPr>
              <w:t>SINAV SAATİ</w:t>
            </w:r>
          </w:p>
        </w:tc>
        <w:tc>
          <w:tcPr>
            <w:tcW w:w="1154" w:type="dxa"/>
          </w:tcPr>
          <w:p w14:paraId="5EDF3481" w14:textId="4410CAB1" w:rsidR="00341D4E" w:rsidRPr="0089547D" w:rsidRDefault="006C67EB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43" w:type="dxa"/>
          </w:tcPr>
          <w:p w14:paraId="6E9C46A8" w14:textId="5B1945F5" w:rsidR="00341D4E" w:rsidRPr="0089547D" w:rsidRDefault="006C67EB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b/>
                <w:sz w:val="24"/>
                <w:szCs w:val="24"/>
              </w:rPr>
              <w:t>DERSİ ADI</w:t>
            </w:r>
          </w:p>
        </w:tc>
        <w:tc>
          <w:tcPr>
            <w:tcW w:w="1507" w:type="dxa"/>
          </w:tcPr>
          <w:p w14:paraId="253780AB" w14:textId="04D1C50E" w:rsidR="00341D4E" w:rsidRPr="0089547D" w:rsidRDefault="006C67EB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b/>
                <w:sz w:val="24"/>
                <w:szCs w:val="24"/>
              </w:rPr>
              <w:t>SINAV SALONU</w:t>
            </w:r>
          </w:p>
        </w:tc>
        <w:tc>
          <w:tcPr>
            <w:tcW w:w="3392" w:type="dxa"/>
          </w:tcPr>
          <w:p w14:paraId="1FACD3A6" w14:textId="3A7874C5" w:rsidR="00341D4E" w:rsidRPr="0089547D" w:rsidRDefault="006C67EB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ÖREVLİ </w:t>
            </w:r>
            <w:r w:rsidR="0089547D">
              <w:rPr>
                <w:rFonts w:ascii="Times New Roman" w:hAnsi="Times New Roman" w:cs="Times New Roman"/>
                <w:b/>
                <w:sz w:val="24"/>
                <w:szCs w:val="24"/>
              </w:rPr>
              <w:t>ÖĞRETİM ÜYESİ</w:t>
            </w:r>
          </w:p>
        </w:tc>
      </w:tr>
      <w:tr w:rsidR="0089547D" w:rsidRPr="0089547D" w14:paraId="616F8991" w14:textId="77777777" w:rsidTr="0089547D">
        <w:trPr>
          <w:trHeight w:val="583"/>
        </w:trPr>
        <w:tc>
          <w:tcPr>
            <w:tcW w:w="2281" w:type="dxa"/>
          </w:tcPr>
          <w:p w14:paraId="11C6C5FD" w14:textId="719C2ADB" w:rsidR="0089547D" w:rsidRPr="0089547D" w:rsidRDefault="0089547D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9.11.2016</w:t>
            </w:r>
          </w:p>
        </w:tc>
        <w:tc>
          <w:tcPr>
            <w:tcW w:w="1547" w:type="dxa"/>
          </w:tcPr>
          <w:p w14:paraId="11A6240D" w14:textId="6B65C207" w:rsidR="0089547D" w:rsidRPr="0089547D" w:rsidRDefault="0089547D" w:rsidP="0089547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 11:30</w:t>
            </w:r>
          </w:p>
        </w:tc>
        <w:tc>
          <w:tcPr>
            <w:tcW w:w="1154" w:type="dxa"/>
          </w:tcPr>
          <w:p w14:paraId="2DC1AF7C" w14:textId="1BBBF9DE" w:rsidR="0089547D" w:rsidRPr="0089547D" w:rsidRDefault="0089547D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KİM 201</w:t>
            </w:r>
          </w:p>
        </w:tc>
        <w:tc>
          <w:tcPr>
            <w:tcW w:w="2843" w:type="dxa"/>
          </w:tcPr>
          <w:p w14:paraId="7A75FAB1" w14:textId="156D6EDA" w:rsidR="0089547D" w:rsidRPr="0089547D" w:rsidRDefault="0089547D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Analitik Kimya I</w:t>
            </w:r>
          </w:p>
        </w:tc>
        <w:tc>
          <w:tcPr>
            <w:tcW w:w="1507" w:type="dxa"/>
          </w:tcPr>
          <w:p w14:paraId="1B1F3F8E" w14:textId="23FADD0C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F12202</w:t>
            </w:r>
          </w:p>
        </w:tc>
        <w:tc>
          <w:tcPr>
            <w:tcW w:w="3392" w:type="dxa"/>
          </w:tcPr>
          <w:p w14:paraId="18D5E99A" w14:textId="22425353" w:rsidR="0089547D" w:rsidRPr="0089547D" w:rsidRDefault="0089547D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Yrd. Doç. Dr. Melike BİLGİ</w:t>
            </w:r>
          </w:p>
        </w:tc>
      </w:tr>
      <w:tr w:rsidR="0089547D" w:rsidRPr="0089547D" w14:paraId="15D02EB4" w14:textId="77777777" w:rsidTr="0089547D">
        <w:trPr>
          <w:trHeight w:val="275"/>
        </w:trPr>
        <w:tc>
          <w:tcPr>
            <w:tcW w:w="2281" w:type="dxa"/>
          </w:tcPr>
          <w:p w14:paraId="2AAE74CB" w14:textId="0859F7B5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10.11.2016</w:t>
            </w:r>
          </w:p>
        </w:tc>
        <w:tc>
          <w:tcPr>
            <w:tcW w:w="1547" w:type="dxa"/>
          </w:tcPr>
          <w:p w14:paraId="01C34C71" w14:textId="05D43CA4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- 11:30</w:t>
            </w:r>
          </w:p>
        </w:tc>
        <w:tc>
          <w:tcPr>
            <w:tcW w:w="1154" w:type="dxa"/>
          </w:tcPr>
          <w:p w14:paraId="3C584379" w14:textId="23C38BC8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KİM 303</w:t>
            </w:r>
          </w:p>
        </w:tc>
        <w:tc>
          <w:tcPr>
            <w:tcW w:w="2843" w:type="dxa"/>
          </w:tcPr>
          <w:p w14:paraId="21214A2F" w14:textId="1FD63EEA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 xml:space="preserve">Fizikokimya </w:t>
            </w:r>
            <w:proofErr w:type="spellStart"/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Lab</w:t>
            </w:r>
            <w:proofErr w:type="spellEnd"/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. I</w:t>
            </w:r>
          </w:p>
        </w:tc>
        <w:tc>
          <w:tcPr>
            <w:tcW w:w="1507" w:type="dxa"/>
          </w:tcPr>
          <w:p w14:paraId="1527B3A9" w14:textId="269F9121" w:rsidR="0089547D" w:rsidRPr="0089547D" w:rsidRDefault="0089547D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47F1">
              <w:rPr>
                <w:rFonts w:ascii="Times New Roman" w:hAnsi="Times New Roman" w:cs="Times New Roman"/>
                <w:sz w:val="24"/>
                <w:szCs w:val="24"/>
              </w:rPr>
              <w:t>F12202</w:t>
            </w:r>
          </w:p>
        </w:tc>
        <w:tc>
          <w:tcPr>
            <w:tcW w:w="3392" w:type="dxa"/>
          </w:tcPr>
          <w:p w14:paraId="2F2411EB" w14:textId="793866E1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Doç. Dr. Ali KARAİPEKLİ</w:t>
            </w:r>
          </w:p>
        </w:tc>
      </w:tr>
      <w:tr w:rsidR="0089547D" w:rsidRPr="0089547D" w14:paraId="424C0AF6" w14:textId="77777777" w:rsidTr="0089547D">
        <w:trPr>
          <w:trHeight w:val="292"/>
        </w:trPr>
        <w:tc>
          <w:tcPr>
            <w:tcW w:w="2281" w:type="dxa"/>
          </w:tcPr>
          <w:p w14:paraId="15C50CE8" w14:textId="372B0D75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12.11.2016</w:t>
            </w:r>
          </w:p>
        </w:tc>
        <w:tc>
          <w:tcPr>
            <w:tcW w:w="1547" w:type="dxa"/>
          </w:tcPr>
          <w:p w14:paraId="438CF04E" w14:textId="05AE98CF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- 11:30</w:t>
            </w:r>
          </w:p>
        </w:tc>
        <w:tc>
          <w:tcPr>
            <w:tcW w:w="1154" w:type="dxa"/>
          </w:tcPr>
          <w:p w14:paraId="10EBB9E1" w14:textId="437D777F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KİM 301</w:t>
            </w:r>
          </w:p>
        </w:tc>
        <w:tc>
          <w:tcPr>
            <w:tcW w:w="2843" w:type="dxa"/>
          </w:tcPr>
          <w:p w14:paraId="3E46A28A" w14:textId="3F5E10C3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Fizikokimya I</w:t>
            </w:r>
          </w:p>
        </w:tc>
        <w:tc>
          <w:tcPr>
            <w:tcW w:w="1507" w:type="dxa"/>
          </w:tcPr>
          <w:p w14:paraId="36D64BA5" w14:textId="528F65A5" w:rsidR="0089547D" w:rsidRPr="0089547D" w:rsidRDefault="0089547D" w:rsidP="008954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47F1">
              <w:rPr>
                <w:rFonts w:ascii="Times New Roman" w:hAnsi="Times New Roman" w:cs="Times New Roman"/>
                <w:sz w:val="24"/>
                <w:szCs w:val="24"/>
              </w:rPr>
              <w:t>F12202</w:t>
            </w:r>
          </w:p>
        </w:tc>
        <w:tc>
          <w:tcPr>
            <w:tcW w:w="3392" w:type="dxa"/>
          </w:tcPr>
          <w:p w14:paraId="5620C5AB" w14:textId="16B5E993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Doç. Dr. Ali KARAİPEKLİ</w:t>
            </w:r>
          </w:p>
        </w:tc>
      </w:tr>
      <w:tr w:rsidR="0089547D" w:rsidRPr="0089547D" w14:paraId="47D5F977" w14:textId="77777777" w:rsidTr="0089547D">
        <w:trPr>
          <w:trHeight w:val="292"/>
        </w:trPr>
        <w:tc>
          <w:tcPr>
            <w:tcW w:w="2281" w:type="dxa"/>
          </w:tcPr>
          <w:p w14:paraId="3C8FF61C" w14:textId="4D70B999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14.11.2016</w:t>
            </w:r>
          </w:p>
        </w:tc>
        <w:tc>
          <w:tcPr>
            <w:tcW w:w="1547" w:type="dxa"/>
          </w:tcPr>
          <w:p w14:paraId="7CA2F40C" w14:textId="3D18BDD6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- 11:30</w:t>
            </w:r>
          </w:p>
        </w:tc>
        <w:tc>
          <w:tcPr>
            <w:tcW w:w="1154" w:type="dxa"/>
          </w:tcPr>
          <w:p w14:paraId="2C11A11D" w14:textId="77777777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 xml:space="preserve">KİM 309 </w:t>
            </w:r>
          </w:p>
        </w:tc>
        <w:tc>
          <w:tcPr>
            <w:tcW w:w="2843" w:type="dxa"/>
          </w:tcPr>
          <w:p w14:paraId="6843A827" w14:textId="77777777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Enstrümental</w:t>
            </w:r>
            <w:proofErr w:type="spellEnd"/>
            <w:r w:rsidRPr="0089547D">
              <w:rPr>
                <w:rFonts w:ascii="Times New Roman" w:hAnsi="Times New Roman" w:cs="Times New Roman"/>
                <w:sz w:val="24"/>
                <w:szCs w:val="24"/>
              </w:rPr>
              <w:t xml:space="preserve"> Analiz</w:t>
            </w:r>
          </w:p>
        </w:tc>
        <w:tc>
          <w:tcPr>
            <w:tcW w:w="1507" w:type="dxa"/>
          </w:tcPr>
          <w:p w14:paraId="212936A9" w14:textId="623B4FCB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47F1">
              <w:rPr>
                <w:rFonts w:ascii="Times New Roman" w:hAnsi="Times New Roman" w:cs="Times New Roman"/>
                <w:sz w:val="24"/>
                <w:szCs w:val="24"/>
              </w:rPr>
              <w:t>F12202</w:t>
            </w:r>
          </w:p>
        </w:tc>
        <w:tc>
          <w:tcPr>
            <w:tcW w:w="3392" w:type="dxa"/>
          </w:tcPr>
          <w:p w14:paraId="6229AB00" w14:textId="77777777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Yrd. Doç. Dr. Melike BİLGİ</w:t>
            </w:r>
          </w:p>
        </w:tc>
      </w:tr>
      <w:tr w:rsidR="0089547D" w:rsidRPr="0089547D" w14:paraId="51FFD52B" w14:textId="77777777" w:rsidTr="0089547D">
        <w:trPr>
          <w:trHeight w:val="568"/>
        </w:trPr>
        <w:tc>
          <w:tcPr>
            <w:tcW w:w="2281" w:type="dxa"/>
          </w:tcPr>
          <w:p w14:paraId="331BDDC7" w14:textId="07DEA15B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15.11.2016</w:t>
            </w:r>
          </w:p>
        </w:tc>
        <w:tc>
          <w:tcPr>
            <w:tcW w:w="1547" w:type="dxa"/>
          </w:tcPr>
          <w:p w14:paraId="663BAD78" w14:textId="650C8122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- 11:30</w:t>
            </w:r>
          </w:p>
        </w:tc>
        <w:tc>
          <w:tcPr>
            <w:tcW w:w="1154" w:type="dxa"/>
          </w:tcPr>
          <w:p w14:paraId="131B0213" w14:textId="06ACDA1C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 xml:space="preserve">KİM 149 </w:t>
            </w:r>
          </w:p>
        </w:tc>
        <w:tc>
          <w:tcPr>
            <w:tcW w:w="2843" w:type="dxa"/>
          </w:tcPr>
          <w:p w14:paraId="78C558A1" w14:textId="30380D16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Kromatografik</w:t>
            </w:r>
            <w:proofErr w:type="spellEnd"/>
            <w:r w:rsidRPr="0089547D">
              <w:rPr>
                <w:rFonts w:ascii="Times New Roman" w:hAnsi="Times New Roman" w:cs="Times New Roman"/>
                <w:sz w:val="24"/>
                <w:szCs w:val="24"/>
              </w:rPr>
              <w:t xml:space="preserve"> Analiz Yöntemleri</w:t>
            </w:r>
          </w:p>
        </w:tc>
        <w:tc>
          <w:tcPr>
            <w:tcW w:w="1507" w:type="dxa"/>
          </w:tcPr>
          <w:p w14:paraId="3D3D38F9" w14:textId="18710B52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47F1">
              <w:rPr>
                <w:rFonts w:ascii="Times New Roman" w:hAnsi="Times New Roman" w:cs="Times New Roman"/>
                <w:sz w:val="24"/>
                <w:szCs w:val="24"/>
              </w:rPr>
              <w:t>F12202</w:t>
            </w:r>
          </w:p>
        </w:tc>
        <w:tc>
          <w:tcPr>
            <w:tcW w:w="3392" w:type="dxa"/>
          </w:tcPr>
          <w:p w14:paraId="17DFB0AF" w14:textId="715AD634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Yrd. Doç. Dr. Melike BİLGİ</w:t>
            </w:r>
          </w:p>
        </w:tc>
      </w:tr>
      <w:tr w:rsidR="0089547D" w:rsidRPr="0089547D" w14:paraId="08BAD00E" w14:textId="77777777" w:rsidTr="0089547D">
        <w:trPr>
          <w:trHeight w:val="292"/>
        </w:trPr>
        <w:tc>
          <w:tcPr>
            <w:tcW w:w="2281" w:type="dxa"/>
          </w:tcPr>
          <w:p w14:paraId="57E6CF14" w14:textId="441679E9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17.11.2016</w:t>
            </w:r>
          </w:p>
        </w:tc>
        <w:tc>
          <w:tcPr>
            <w:tcW w:w="1547" w:type="dxa"/>
          </w:tcPr>
          <w:p w14:paraId="655D26BE" w14:textId="702267F7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- 11:30</w:t>
            </w:r>
          </w:p>
        </w:tc>
        <w:tc>
          <w:tcPr>
            <w:tcW w:w="1154" w:type="dxa"/>
          </w:tcPr>
          <w:p w14:paraId="7854A670" w14:textId="63C2BBCA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KİM 311</w:t>
            </w:r>
          </w:p>
        </w:tc>
        <w:tc>
          <w:tcPr>
            <w:tcW w:w="2843" w:type="dxa"/>
          </w:tcPr>
          <w:p w14:paraId="5DEC801E" w14:textId="40AB2659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 xml:space="preserve">Biyokimya </w:t>
            </w:r>
            <w:proofErr w:type="spellStart"/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Lab</w:t>
            </w:r>
            <w:proofErr w:type="spellEnd"/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. I</w:t>
            </w:r>
          </w:p>
        </w:tc>
        <w:tc>
          <w:tcPr>
            <w:tcW w:w="1507" w:type="dxa"/>
          </w:tcPr>
          <w:p w14:paraId="189F5F92" w14:textId="43CC03D5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47F1">
              <w:rPr>
                <w:rFonts w:ascii="Times New Roman" w:hAnsi="Times New Roman" w:cs="Times New Roman"/>
                <w:sz w:val="24"/>
                <w:szCs w:val="24"/>
              </w:rPr>
              <w:t>F12202</w:t>
            </w:r>
          </w:p>
        </w:tc>
        <w:tc>
          <w:tcPr>
            <w:tcW w:w="3392" w:type="dxa"/>
          </w:tcPr>
          <w:p w14:paraId="422B6B14" w14:textId="00EB08BD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Yrd. Doç. Dr. Şevki ADEM</w:t>
            </w:r>
          </w:p>
        </w:tc>
      </w:tr>
      <w:tr w:rsidR="0089547D" w:rsidRPr="0089547D" w14:paraId="2D8F1D95" w14:textId="77777777" w:rsidTr="0089547D">
        <w:trPr>
          <w:trHeight w:val="292"/>
        </w:trPr>
        <w:tc>
          <w:tcPr>
            <w:tcW w:w="2281" w:type="dxa"/>
          </w:tcPr>
          <w:p w14:paraId="084A785F" w14:textId="53BAFD6C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18.11.2016</w:t>
            </w:r>
          </w:p>
        </w:tc>
        <w:tc>
          <w:tcPr>
            <w:tcW w:w="1547" w:type="dxa"/>
          </w:tcPr>
          <w:p w14:paraId="6D3EDA9E" w14:textId="2F43C1F5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7F13B9">
              <w:rPr>
                <w:rFonts w:ascii="Times New Roman" w:hAnsi="Times New Roman" w:cs="Times New Roman"/>
                <w:sz w:val="24"/>
                <w:szCs w:val="24"/>
              </w:rPr>
              <w:t>- 11:30</w:t>
            </w:r>
          </w:p>
        </w:tc>
        <w:tc>
          <w:tcPr>
            <w:tcW w:w="1154" w:type="dxa"/>
          </w:tcPr>
          <w:p w14:paraId="396945B5" w14:textId="50A2CA83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KİM 307</w:t>
            </w:r>
          </w:p>
        </w:tc>
        <w:tc>
          <w:tcPr>
            <w:tcW w:w="2843" w:type="dxa"/>
          </w:tcPr>
          <w:p w14:paraId="0334DA7D" w14:textId="103FEFDD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Biyokimya I</w:t>
            </w:r>
          </w:p>
        </w:tc>
        <w:tc>
          <w:tcPr>
            <w:tcW w:w="1507" w:type="dxa"/>
          </w:tcPr>
          <w:p w14:paraId="2477B4DF" w14:textId="04BBE151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47F1">
              <w:rPr>
                <w:rFonts w:ascii="Times New Roman" w:hAnsi="Times New Roman" w:cs="Times New Roman"/>
                <w:sz w:val="24"/>
                <w:szCs w:val="24"/>
              </w:rPr>
              <w:t>F12202</w:t>
            </w:r>
          </w:p>
        </w:tc>
        <w:tc>
          <w:tcPr>
            <w:tcW w:w="3392" w:type="dxa"/>
          </w:tcPr>
          <w:p w14:paraId="7CBF6686" w14:textId="7FE1B6D1" w:rsidR="0089547D" w:rsidRPr="0089547D" w:rsidRDefault="0089547D" w:rsidP="008954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547D">
              <w:rPr>
                <w:rFonts w:ascii="Times New Roman" w:hAnsi="Times New Roman" w:cs="Times New Roman"/>
                <w:sz w:val="24"/>
                <w:szCs w:val="24"/>
              </w:rPr>
              <w:t>Yrd. Doç. Dr. Şevki ADEM</w:t>
            </w:r>
          </w:p>
        </w:tc>
      </w:tr>
    </w:tbl>
    <w:p w14:paraId="43451767" w14:textId="3A248DE5" w:rsidR="00586466" w:rsidRPr="0089547D" w:rsidRDefault="0089547D" w:rsidP="0089547D">
      <w:pPr>
        <w:jc w:val="center"/>
        <w:rPr>
          <w:rFonts w:ascii="Times New Roman" w:hAnsi="Times New Roman" w:cs="Times New Roman"/>
          <w:b/>
        </w:rPr>
      </w:pPr>
      <w:r w:rsidRPr="0089547D">
        <w:rPr>
          <w:rFonts w:ascii="Times New Roman" w:hAnsi="Times New Roman" w:cs="Times New Roman"/>
          <w:b/>
        </w:rPr>
        <w:t>2016-2017 EĞİTİM-ÖĞRETİM YILI GÜZ DÖNEMİ KİMYA BÖLÜMÜ ARASINA TAKVİMİ</w:t>
      </w:r>
    </w:p>
    <w:p w14:paraId="71CFBFDB" w14:textId="77777777" w:rsidR="0089547D" w:rsidRDefault="0089547D"/>
    <w:p w14:paraId="4A002EC4" w14:textId="27646C59" w:rsidR="0089547D" w:rsidRDefault="0089547D"/>
    <w:p w14:paraId="49F83643" w14:textId="77777777" w:rsidR="0089547D" w:rsidRPr="0089547D" w:rsidRDefault="0089547D" w:rsidP="0089547D"/>
    <w:p w14:paraId="788C52E5" w14:textId="77777777" w:rsidR="0089547D" w:rsidRPr="0089547D" w:rsidRDefault="0089547D" w:rsidP="0089547D"/>
    <w:p w14:paraId="6B2324CD" w14:textId="77777777" w:rsidR="0089547D" w:rsidRPr="0089547D" w:rsidRDefault="0089547D" w:rsidP="0089547D"/>
    <w:p w14:paraId="62DA4226" w14:textId="77777777" w:rsidR="0089547D" w:rsidRPr="0089547D" w:rsidRDefault="0089547D" w:rsidP="0089547D"/>
    <w:p w14:paraId="317BE704" w14:textId="77777777" w:rsidR="0089547D" w:rsidRPr="0089547D" w:rsidRDefault="0089547D" w:rsidP="0089547D"/>
    <w:p w14:paraId="1B2811B0" w14:textId="77777777" w:rsidR="0089547D" w:rsidRPr="0089547D" w:rsidRDefault="0089547D" w:rsidP="0089547D"/>
    <w:p w14:paraId="529D6A39" w14:textId="6B3B4C1A" w:rsidR="0089547D" w:rsidRDefault="0089547D" w:rsidP="0089547D">
      <w:pPr>
        <w:ind w:right="821"/>
      </w:pPr>
    </w:p>
    <w:p w14:paraId="5CE36001" w14:textId="38A98AB1" w:rsidR="0089547D" w:rsidRDefault="0089547D" w:rsidP="0089547D">
      <w:pPr>
        <w:tabs>
          <w:tab w:val="left" w:pos="9421"/>
        </w:tabs>
        <w:ind w:right="963"/>
        <w:jc w:val="right"/>
      </w:pPr>
      <w:r>
        <w:t>Yrd. Doç. Dr. Şevki ADEM</w:t>
      </w:r>
    </w:p>
    <w:p w14:paraId="4A872D4D" w14:textId="7C995928" w:rsidR="0089547D" w:rsidRPr="0089547D" w:rsidRDefault="0089547D" w:rsidP="0089547D">
      <w:pPr>
        <w:tabs>
          <w:tab w:val="left" w:pos="9421"/>
        </w:tabs>
        <w:ind w:right="963"/>
        <w:jc w:val="right"/>
      </w:pPr>
      <w:r>
        <w:t>Bölüm Program Sorumlusu</w:t>
      </w:r>
    </w:p>
    <w:sectPr w:rsidR="0089547D" w:rsidRPr="0089547D" w:rsidSect="0089547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7IwNzI3NTS3NDVX0lEKTi0uzszPAykwrAUAQ3JYkCwAAAA="/>
  </w:docVars>
  <w:rsids>
    <w:rsidRoot w:val="00FD6582"/>
    <w:rsid w:val="00087CDE"/>
    <w:rsid w:val="00341D4E"/>
    <w:rsid w:val="0036340E"/>
    <w:rsid w:val="00556878"/>
    <w:rsid w:val="00586466"/>
    <w:rsid w:val="006C67EB"/>
    <w:rsid w:val="0089547D"/>
    <w:rsid w:val="00AE604F"/>
    <w:rsid w:val="00DF0AFB"/>
    <w:rsid w:val="00ED202D"/>
    <w:rsid w:val="00FD6582"/>
    <w:rsid w:val="6F912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94B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41D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41D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</dc:creator>
  <cp:lastModifiedBy>Bilgisayar-PC</cp:lastModifiedBy>
  <cp:revision>2</cp:revision>
  <cp:lastPrinted>2016-11-02T14:02:00Z</cp:lastPrinted>
  <dcterms:created xsi:type="dcterms:W3CDTF">2016-11-09T07:47:00Z</dcterms:created>
  <dcterms:modified xsi:type="dcterms:W3CDTF">2016-11-09T07:47:00Z</dcterms:modified>
</cp:coreProperties>
</file>